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w:t>
      </w:r>
      <w:r>
        <w:t xml:space="preserve"> </w:t>
      </w:r>
      <w:r>
        <w:t xml:space="preserve">London,</w:t>
      </w:r>
      <w:r>
        <w:t xml:space="preserve"> </w:t>
      </w:r>
      <w:r>
        <w:t xml:space="preserve">United</w:t>
      </w:r>
      <w:r>
        <w:t xml:space="preserve"> </w:t>
      </w:r>
      <w:r>
        <w:t xml:space="preserve">Kingdom</w:t>
      </w:r>
    </w:p>
    <w:bookmarkStart w:id="22"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ndon, United Kingdom</w:t>
      </w:r>
      <w:r>
        <w:br/>
      </w:r>
      <w:r>
        <w:br/>
      </w:r>
    </w:p>
    <w:bookmarkStart w:id="21" w:name="Xd74edd30062cc09e5ef1788ab02834bff106e61"/>
    <w:p>
      <w:pPr>
        <w:pStyle w:val="Heading2"/>
      </w:pPr>
      <w:r>
        <w:t xml:space="preserve">Subject: Internship Application Letter for Videographer Position – United Kingdom London</w:t>
      </w:r>
    </w:p>
    <w:p>
      <w:pPr>
        <w:pStyle w:val="FirstParagraph"/>
      </w:pPr>
      <w:r>
        <w:t xml:space="preserve">Dear Hiring Manager,</w:t>
      </w:r>
    </w:p>
    <w:p>
      <w:pPr>
        <w:pStyle w:val="BodyText"/>
      </w:pPr>
      <w:r>
        <w:t xml:space="preserve">I am writing with profound enthusiasm to express my application for the Videographer Internship position at your esteemed organisation, as advertised on [Platform where advertisement was found, e.g., BBC Worklife, LinkedIn, or company website]. As a highly motivated and technically adept videography student currently immersed in the dynamic creative ecosystem of London, I am eager to contribute my passion for visual storytelling to your team within the vibrant United Kingdom media landscape. This Internship Application Letter serves as my formal expression of interest in this opportunity to learn from industry leaders while supporting your creative output in one of the world's most influential film and television hubs: London, United Kingdom.</w:t>
      </w:r>
    </w:p>
    <w:p>
      <w:pPr>
        <w:pStyle w:val="BodyText"/>
      </w:pPr>
      <w:r>
        <w:t xml:space="preserve">My academic journey at [Your University, e.g., London College of Communication, University of Westminster] has provided me with a robust foundation in narrative cinematography, post-production workflows, and the technical demands of professional videography. I have honed my skills using industry-standard equipment including Sony FX6 cameras, DJI drones (operating under CAA Part 107 certification), and Adobe Creative Suite (Premiere Pro, DaVinci Resolve). Crucially, this learning has occurred within the unique context of London itself – a city that offers unparalleled access to diverse locations, cultural intersections, and fast-paced production environments. For instance, I recently completed a documentary-style project titled "Hidden Currents of Camden," capturing the multifaceted life of one of London's most iconic markets for a local arts collective. This involved navigating complex logistics in public spaces across Camden High Street and Regent's Canal, adhering strictly to UK data protection laws (GDPR) and location permits – experiences directly relevant to the operational demands of working within United Kingdom London.</w:t>
      </w:r>
    </w:p>
    <w:p>
      <w:pPr>
        <w:pStyle w:val="BodyText"/>
      </w:pPr>
      <w:r>
        <w:t xml:space="preserve">What truly distinguishes my approach is my deep understanding of how visual language shapes perception in the specific context of London. I don't just capture footage; I seek to understand the city’s narrative layers – from the historical weight of St Paul's Cathedral to the contemporary energy of Shoreditch tech hubs and the cultural tapestry of Brixton. My work on a student film project, "Crossroads," for a UK-based social enterprise required me to convey themes of community resilience in Tower Hamlets, demanding sensitivity to local nuances while maintaining technical precision. This project involved collaborating with diverse local participants – from East London small business owners to community group coordinators – demonstrating my ability to build rapport and produce compelling content that resonates authentically within the United Kingdom's multicultural fabric. I am acutely aware of the UK media industry's current priorities, including sustainability in production and inclusive representation, values I actively integrate into my work.</w:t>
      </w:r>
    </w:p>
    <w:p>
      <w:pPr>
        <w:pStyle w:val="BodyText"/>
      </w:pPr>
      <w:r>
        <w:t xml:space="preserve">I am particularly drawn to your company’s recent project [Mention a specific project or campaign if known, e.g., "the 'London Futures' digital series" or "your sustainable fashion campaign"] which exemplifies the innovative storytelling I aspire to contribute to. The way you blend documentary realism with cinematic flair – such as capturing the natural light of a London sunrise over the Thames for your recent social media series – perfectly aligns with my own creative vision and technical aspirations. I am keen to learn from your team’s expertise in navigating both commercial briefs and editorial projects within the complex infrastructure of United Kingdom London, understanding that success here requires not only technical skill but also an instinct for local context, regulatory awareness (including UK broadcasting standards), and cultural sensitivity.</w:t>
      </w:r>
    </w:p>
    <w:p>
      <w:pPr>
        <w:pStyle w:val="BodyText"/>
      </w:pPr>
      <w:r>
        <w:t xml:space="preserve">My internship goal is clear: to immerse myself fully in the day-to-day realities of professional videography within London’s competitive media sector. I am ready to contribute actively as a Videographer Intern by assisting with pre-production planning, handling camera operation for shoots across diverse UK locations, supporting editing workflows using cloud-based systems common in London studios, and learning from your team’s approach to client communication – all while diligently adhering to UK health and safety protocols (COSHH) and industry best practices. I am a quick learner with exceptional attention to detail, evidenced by my ability to manage complex multi-camera setups for live events at University of London venues. I thrive in collaborative, fast-paced environments like those prevalent across the United Kingdom's media industry, where deadlines are tight and creativity is paramount.</w:t>
      </w:r>
    </w:p>
    <w:p>
      <w:pPr>
        <w:pStyle w:val="BodyText"/>
      </w:pPr>
      <w:r>
        <w:t xml:space="preserve">London’s position as a global creative capital is not merely a backdrop for my application; it is the very environment I have chosen to immerse myself in. Studying in this city has exposed me to the diverse influences that shape world-class British media, from the BBC's historical legacy to the rise of independent digital creators on platforms like YouTube and TikTok. I understand that success as a Videographer Intern here means contributing meaningfully while respecting London’s unique energy and regulatory environment. I am prepared to learn about everything from managing permits for filming near The Shard to understanding local council guidelines for street photography – knowledge essential for any Videographer operating effectively in United Kingdom London.</w:t>
      </w:r>
    </w:p>
    <w:p>
      <w:pPr>
        <w:pStyle w:val="BodyText"/>
      </w:pPr>
      <w:r>
        <w:t xml:space="preserve">Thank you for considering my application as a candidate seeking an Internship Application Letter opportunity within your studio. I am incredibly excited about the possibility of contributing to your team’s vision while growing under the mentorship of professionals who define excellence in videography across London, United Kingdom. My resume, attached for your review, provides further detail on my technical competencies and project experience. I welcome the opportunity to discuss how my skills in visual storytelling, technical proficiency with industry-standard tools, and deep appreciation for London's creative ecosystem align with your team’s needs.</w:t>
      </w:r>
    </w:p>
    <w:p>
      <w:pPr>
        <w:pStyle w:val="BodyText"/>
      </w:pPr>
      <w:r>
        <w:t xml:space="preserve">I look forward to the possibility of discussing this Videographer Internship position further at your earliest convenience. Thank you for your time and consideration.</w:t>
      </w:r>
    </w:p>
    <w:p>
      <w:pPr>
        <w:pStyle w:val="BodyText"/>
      </w:pPr>
      <w:r>
        <w:t xml:space="preserve">Sincerely,</w:t>
      </w:r>
    </w:p>
    <w:bookmarkStart w:id="20" w:name="your-full-name"/>
    <w:p>
      <w:pPr>
        <w:pStyle w:val="Heading3"/>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 London, United Kingdom</dc:title>
  <dc:creator/>
  <dc:language>en</dc:language>
  <cp:keywords/>
  <dcterms:created xsi:type="dcterms:W3CDTF">2026-07-24T22:10:54Z</dcterms:created>
  <dcterms:modified xsi:type="dcterms:W3CDTF">2026-07-24T22:10:54Z</dcterms:modified>
</cp:coreProperties>
</file>

<file path=docProps/custom.xml><?xml version="1.0" encoding="utf-8"?>
<Properties xmlns="http://schemas.openxmlformats.org/officeDocument/2006/custom-properties" xmlns:vt="http://schemas.openxmlformats.org/officeDocument/2006/docPropsVTypes"/>
</file>